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C02107" w14:textId="77777777" w:rsidR="008A0717" w:rsidRDefault="008A0717">
      <w:pPr>
        <w:rPr>
          <w:sz w:val="18"/>
          <w:szCs w:val="18"/>
        </w:rPr>
      </w:pPr>
    </w:p>
    <w:p w14:paraId="7F4B2538" w14:textId="77185997" w:rsidR="00D05711" w:rsidRPr="001D507C" w:rsidRDefault="0099102B">
      <w:pPr>
        <w:rPr>
          <w:sz w:val="18"/>
          <w:szCs w:val="18"/>
        </w:rPr>
      </w:pPr>
      <w:r w:rsidRPr="001D507C">
        <w:rPr>
          <w:sz w:val="18"/>
          <w:szCs w:val="18"/>
        </w:rPr>
        <w:t>What Health and Social Care Trust do you live i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2"/>
        <w:gridCol w:w="1010"/>
        <w:gridCol w:w="1078"/>
        <w:gridCol w:w="1010"/>
      </w:tblGrid>
      <w:tr w:rsidR="0099102B" w:rsidRPr="001D507C" w14:paraId="7F4B253D" w14:textId="77777777" w:rsidTr="0099102B">
        <w:tc>
          <w:tcPr>
            <w:tcW w:w="1099" w:type="dxa"/>
          </w:tcPr>
          <w:p w14:paraId="7F4B2539" w14:textId="77777777" w:rsidR="0099102B" w:rsidRPr="001D507C" w:rsidRDefault="0099102B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 xml:space="preserve">Belfast </w:t>
            </w:r>
          </w:p>
        </w:tc>
        <w:tc>
          <w:tcPr>
            <w:tcW w:w="1099" w:type="dxa"/>
          </w:tcPr>
          <w:p w14:paraId="7F4B253A" w14:textId="77777777" w:rsidR="0099102B" w:rsidRPr="001D507C" w:rsidRDefault="0099102B">
            <w:pPr>
              <w:rPr>
                <w:sz w:val="18"/>
                <w:szCs w:val="18"/>
              </w:rPr>
            </w:pPr>
          </w:p>
        </w:tc>
        <w:tc>
          <w:tcPr>
            <w:tcW w:w="1099" w:type="dxa"/>
          </w:tcPr>
          <w:p w14:paraId="7F4B253B" w14:textId="77777777" w:rsidR="0099102B" w:rsidRPr="001D507C" w:rsidRDefault="0099102B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Northern</w:t>
            </w:r>
          </w:p>
        </w:tc>
        <w:tc>
          <w:tcPr>
            <w:tcW w:w="1099" w:type="dxa"/>
          </w:tcPr>
          <w:p w14:paraId="7F4B253C" w14:textId="77777777" w:rsidR="0099102B" w:rsidRPr="001D507C" w:rsidRDefault="0099102B">
            <w:pPr>
              <w:rPr>
                <w:sz w:val="18"/>
                <w:szCs w:val="18"/>
              </w:rPr>
            </w:pPr>
          </w:p>
        </w:tc>
      </w:tr>
      <w:tr w:rsidR="0099102B" w:rsidRPr="001D507C" w14:paraId="7F4B2542" w14:textId="77777777" w:rsidTr="0099102B">
        <w:tc>
          <w:tcPr>
            <w:tcW w:w="1099" w:type="dxa"/>
          </w:tcPr>
          <w:p w14:paraId="7F4B253E" w14:textId="77777777" w:rsidR="0099102B" w:rsidRPr="001D507C" w:rsidRDefault="0099102B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Western</w:t>
            </w:r>
          </w:p>
        </w:tc>
        <w:tc>
          <w:tcPr>
            <w:tcW w:w="1099" w:type="dxa"/>
          </w:tcPr>
          <w:p w14:paraId="7F4B253F" w14:textId="77777777" w:rsidR="0099102B" w:rsidRPr="001D507C" w:rsidRDefault="0099102B">
            <w:pPr>
              <w:rPr>
                <w:sz w:val="18"/>
                <w:szCs w:val="18"/>
              </w:rPr>
            </w:pPr>
          </w:p>
        </w:tc>
        <w:tc>
          <w:tcPr>
            <w:tcW w:w="1099" w:type="dxa"/>
          </w:tcPr>
          <w:p w14:paraId="7F4B2540" w14:textId="77777777" w:rsidR="0099102B" w:rsidRPr="001D507C" w:rsidRDefault="0099102B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Southern</w:t>
            </w:r>
          </w:p>
        </w:tc>
        <w:tc>
          <w:tcPr>
            <w:tcW w:w="1099" w:type="dxa"/>
          </w:tcPr>
          <w:p w14:paraId="7F4B2541" w14:textId="77777777" w:rsidR="0099102B" w:rsidRPr="001D507C" w:rsidRDefault="0099102B">
            <w:pPr>
              <w:rPr>
                <w:sz w:val="18"/>
                <w:szCs w:val="18"/>
              </w:rPr>
            </w:pPr>
          </w:p>
        </w:tc>
      </w:tr>
      <w:tr w:rsidR="0099102B" w:rsidRPr="001D507C" w14:paraId="7F4B2545" w14:textId="77777777" w:rsidTr="009D6E46">
        <w:tc>
          <w:tcPr>
            <w:tcW w:w="2198" w:type="dxa"/>
            <w:gridSpan w:val="2"/>
          </w:tcPr>
          <w:p w14:paraId="7F4B2543" w14:textId="77777777" w:rsidR="0099102B" w:rsidRPr="001D507C" w:rsidRDefault="0099102B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South-Eastern</w:t>
            </w:r>
          </w:p>
        </w:tc>
        <w:tc>
          <w:tcPr>
            <w:tcW w:w="2198" w:type="dxa"/>
            <w:gridSpan w:val="2"/>
          </w:tcPr>
          <w:p w14:paraId="7F4B2544" w14:textId="77777777" w:rsidR="0099102B" w:rsidRPr="001D507C" w:rsidRDefault="0099102B">
            <w:pPr>
              <w:rPr>
                <w:sz w:val="18"/>
                <w:szCs w:val="18"/>
              </w:rPr>
            </w:pPr>
          </w:p>
        </w:tc>
      </w:tr>
    </w:tbl>
    <w:p w14:paraId="7F4B2546" w14:textId="77777777" w:rsidR="0099102B" w:rsidRPr="001D507C" w:rsidRDefault="0099102B">
      <w:pPr>
        <w:rPr>
          <w:sz w:val="18"/>
          <w:szCs w:val="18"/>
        </w:rPr>
      </w:pPr>
      <w:r w:rsidRPr="001D507C">
        <w:rPr>
          <w:sz w:val="18"/>
          <w:szCs w:val="18"/>
        </w:rPr>
        <w:t>What Council area do you live i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89"/>
        <w:gridCol w:w="222"/>
        <w:gridCol w:w="1537"/>
        <w:gridCol w:w="222"/>
      </w:tblGrid>
      <w:tr w:rsidR="0099102B" w:rsidRPr="001D507C" w14:paraId="7F4B254B" w14:textId="77777777" w:rsidTr="0099102B">
        <w:tc>
          <w:tcPr>
            <w:tcW w:w="2326" w:type="dxa"/>
          </w:tcPr>
          <w:p w14:paraId="7F4B2547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Antrim &amp;Newtownabbey</w:t>
            </w:r>
          </w:p>
        </w:tc>
        <w:tc>
          <w:tcPr>
            <w:tcW w:w="221" w:type="dxa"/>
          </w:tcPr>
          <w:p w14:paraId="7F4B2548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  <w:tc>
          <w:tcPr>
            <w:tcW w:w="1628" w:type="dxa"/>
          </w:tcPr>
          <w:p w14:paraId="7F4B2549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Ards &amp; North Down</w:t>
            </w:r>
          </w:p>
        </w:tc>
        <w:tc>
          <w:tcPr>
            <w:tcW w:w="221" w:type="dxa"/>
          </w:tcPr>
          <w:p w14:paraId="7F4B254A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</w:tr>
      <w:tr w:rsidR="0099102B" w:rsidRPr="001D507C" w14:paraId="7F4B2550" w14:textId="77777777" w:rsidTr="0099102B">
        <w:tc>
          <w:tcPr>
            <w:tcW w:w="2326" w:type="dxa"/>
          </w:tcPr>
          <w:p w14:paraId="7F4B254C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Armagh, Banbridge &amp; Craigavon</w:t>
            </w:r>
          </w:p>
        </w:tc>
        <w:tc>
          <w:tcPr>
            <w:tcW w:w="221" w:type="dxa"/>
          </w:tcPr>
          <w:p w14:paraId="7F4B254D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  <w:tc>
          <w:tcPr>
            <w:tcW w:w="1628" w:type="dxa"/>
          </w:tcPr>
          <w:p w14:paraId="7F4B254E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Belfast</w:t>
            </w:r>
          </w:p>
        </w:tc>
        <w:tc>
          <w:tcPr>
            <w:tcW w:w="221" w:type="dxa"/>
          </w:tcPr>
          <w:p w14:paraId="7F4B254F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</w:tr>
      <w:tr w:rsidR="0099102B" w:rsidRPr="001D507C" w14:paraId="7F4B2555" w14:textId="77777777" w:rsidTr="0099102B">
        <w:tc>
          <w:tcPr>
            <w:tcW w:w="2326" w:type="dxa"/>
          </w:tcPr>
          <w:p w14:paraId="7F4B2551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Causeway Coast &amp; Glens</w:t>
            </w:r>
          </w:p>
        </w:tc>
        <w:tc>
          <w:tcPr>
            <w:tcW w:w="221" w:type="dxa"/>
          </w:tcPr>
          <w:p w14:paraId="7F4B2552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  <w:tc>
          <w:tcPr>
            <w:tcW w:w="1628" w:type="dxa"/>
          </w:tcPr>
          <w:p w14:paraId="7F4B2553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Derry &amp; Strabane</w:t>
            </w:r>
          </w:p>
        </w:tc>
        <w:tc>
          <w:tcPr>
            <w:tcW w:w="221" w:type="dxa"/>
          </w:tcPr>
          <w:p w14:paraId="7F4B2554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</w:tr>
      <w:tr w:rsidR="0099102B" w:rsidRPr="001D507C" w14:paraId="7F4B255A" w14:textId="77777777" w:rsidTr="0099102B">
        <w:tc>
          <w:tcPr>
            <w:tcW w:w="2326" w:type="dxa"/>
          </w:tcPr>
          <w:p w14:paraId="7F4B2556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Fermanagh &amp; Omagh</w:t>
            </w:r>
          </w:p>
        </w:tc>
        <w:tc>
          <w:tcPr>
            <w:tcW w:w="221" w:type="dxa"/>
          </w:tcPr>
          <w:p w14:paraId="7F4B2557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  <w:tc>
          <w:tcPr>
            <w:tcW w:w="1628" w:type="dxa"/>
          </w:tcPr>
          <w:p w14:paraId="7F4B2558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Lisburn &amp; Castlereagh</w:t>
            </w:r>
          </w:p>
        </w:tc>
        <w:tc>
          <w:tcPr>
            <w:tcW w:w="221" w:type="dxa"/>
          </w:tcPr>
          <w:p w14:paraId="7F4B2559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</w:tr>
      <w:tr w:rsidR="0099102B" w:rsidRPr="001D507C" w14:paraId="7F4B255F" w14:textId="77777777" w:rsidTr="0099102B">
        <w:tc>
          <w:tcPr>
            <w:tcW w:w="2326" w:type="dxa"/>
          </w:tcPr>
          <w:p w14:paraId="7F4B255B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Mid &amp; East Antrim</w:t>
            </w:r>
          </w:p>
        </w:tc>
        <w:tc>
          <w:tcPr>
            <w:tcW w:w="221" w:type="dxa"/>
          </w:tcPr>
          <w:p w14:paraId="7F4B255C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  <w:tc>
          <w:tcPr>
            <w:tcW w:w="1628" w:type="dxa"/>
          </w:tcPr>
          <w:p w14:paraId="7F4B255D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Mid Ulster</w:t>
            </w:r>
          </w:p>
        </w:tc>
        <w:tc>
          <w:tcPr>
            <w:tcW w:w="221" w:type="dxa"/>
          </w:tcPr>
          <w:p w14:paraId="7F4B255E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</w:tr>
      <w:tr w:rsidR="0099102B" w:rsidRPr="001D507C" w14:paraId="7F4B2562" w14:textId="77777777" w:rsidTr="00FE522D">
        <w:tc>
          <w:tcPr>
            <w:tcW w:w="2326" w:type="dxa"/>
          </w:tcPr>
          <w:p w14:paraId="7F4B2560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Newry, Mourne &amp; Down</w:t>
            </w:r>
          </w:p>
        </w:tc>
        <w:tc>
          <w:tcPr>
            <w:tcW w:w="2070" w:type="dxa"/>
            <w:gridSpan w:val="3"/>
          </w:tcPr>
          <w:p w14:paraId="7F4B2561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</w:tr>
    </w:tbl>
    <w:p w14:paraId="7F4B2563" w14:textId="77777777" w:rsidR="0099102B" w:rsidRPr="001D507C" w:rsidRDefault="0099102B">
      <w:pPr>
        <w:rPr>
          <w:sz w:val="18"/>
          <w:szCs w:val="18"/>
        </w:rPr>
      </w:pPr>
    </w:p>
    <w:p w14:paraId="7F4B2564" w14:textId="77777777" w:rsidR="0099102B" w:rsidRPr="001D507C" w:rsidRDefault="0099102B">
      <w:pPr>
        <w:rPr>
          <w:sz w:val="18"/>
          <w:szCs w:val="18"/>
        </w:rPr>
      </w:pPr>
      <w:r w:rsidRPr="001D507C">
        <w:rPr>
          <w:sz w:val="18"/>
          <w:szCs w:val="18"/>
        </w:rPr>
        <w:t>What is your postcode: ______________________</w:t>
      </w:r>
      <w:r w:rsidR="00C20769">
        <w:rPr>
          <w:sz w:val="18"/>
          <w:szCs w:val="18"/>
        </w:rPr>
        <w:t>_____</w:t>
      </w:r>
    </w:p>
    <w:p w14:paraId="7F4B2565" w14:textId="77777777" w:rsidR="0099102B" w:rsidRPr="001D507C" w:rsidRDefault="0099102B">
      <w:pPr>
        <w:rPr>
          <w:sz w:val="18"/>
          <w:szCs w:val="18"/>
        </w:rPr>
      </w:pPr>
      <w:r w:rsidRPr="001D507C">
        <w:rPr>
          <w:sz w:val="18"/>
          <w:szCs w:val="18"/>
        </w:rPr>
        <w:t>What age are you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1"/>
        <w:gridCol w:w="1034"/>
        <w:gridCol w:w="1051"/>
        <w:gridCol w:w="1034"/>
      </w:tblGrid>
      <w:tr w:rsidR="0099102B" w:rsidRPr="001D507C" w14:paraId="7F4B256A" w14:textId="77777777" w:rsidTr="00EA4B89">
        <w:tc>
          <w:tcPr>
            <w:tcW w:w="1099" w:type="dxa"/>
          </w:tcPr>
          <w:p w14:paraId="7F4B2566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0-9</w:t>
            </w:r>
          </w:p>
        </w:tc>
        <w:tc>
          <w:tcPr>
            <w:tcW w:w="1099" w:type="dxa"/>
          </w:tcPr>
          <w:p w14:paraId="7F4B2567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  <w:tc>
          <w:tcPr>
            <w:tcW w:w="1099" w:type="dxa"/>
          </w:tcPr>
          <w:p w14:paraId="7F4B2568" w14:textId="77777777" w:rsidR="0099102B" w:rsidRPr="001D507C" w:rsidRDefault="006F62D6" w:rsidP="00EA4B8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-13</w:t>
            </w:r>
          </w:p>
        </w:tc>
        <w:tc>
          <w:tcPr>
            <w:tcW w:w="1099" w:type="dxa"/>
          </w:tcPr>
          <w:p w14:paraId="7F4B2569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</w:tr>
      <w:tr w:rsidR="0099102B" w:rsidRPr="001D507C" w14:paraId="7F4B256F" w14:textId="77777777" w:rsidTr="00EA4B89">
        <w:tc>
          <w:tcPr>
            <w:tcW w:w="1099" w:type="dxa"/>
          </w:tcPr>
          <w:p w14:paraId="7F4B256B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14-17</w:t>
            </w:r>
          </w:p>
        </w:tc>
        <w:tc>
          <w:tcPr>
            <w:tcW w:w="1099" w:type="dxa"/>
          </w:tcPr>
          <w:p w14:paraId="7F4B256C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  <w:tc>
          <w:tcPr>
            <w:tcW w:w="1099" w:type="dxa"/>
          </w:tcPr>
          <w:p w14:paraId="7F4B256D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17-24</w:t>
            </w:r>
          </w:p>
        </w:tc>
        <w:tc>
          <w:tcPr>
            <w:tcW w:w="1099" w:type="dxa"/>
          </w:tcPr>
          <w:p w14:paraId="7F4B256E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</w:tr>
      <w:tr w:rsidR="0099102B" w:rsidRPr="001D507C" w14:paraId="7F4B2574" w14:textId="77777777" w:rsidTr="00EA4B89">
        <w:tc>
          <w:tcPr>
            <w:tcW w:w="1099" w:type="dxa"/>
          </w:tcPr>
          <w:p w14:paraId="7F4B2570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25-34</w:t>
            </w:r>
          </w:p>
        </w:tc>
        <w:tc>
          <w:tcPr>
            <w:tcW w:w="1099" w:type="dxa"/>
          </w:tcPr>
          <w:p w14:paraId="7F4B2571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  <w:tc>
          <w:tcPr>
            <w:tcW w:w="1099" w:type="dxa"/>
          </w:tcPr>
          <w:p w14:paraId="7F4B2572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35-44</w:t>
            </w:r>
          </w:p>
        </w:tc>
        <w:tc>
          <w:tcPr>
            <w:tcW w:w="1099" w:type="dxa"/>
          </w:tcPr>
          <w:p w14:paraId="7F4B2573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</w:tr>
      <w:tr w:rsidR="0099102B" w:rsidRPr="001D507C" w14:paraId="7F4B2579" w14:textId="77777777" w:rsidTr="00EA4B89">
        <w:tc>
          <w:tcPr>
            <w:tcW w:w="1099" w:type="dxa"/>
          </w:tcPr>
          <w:p w14:paraId="7F4B2575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45-54</w:t>
            </w:r>
          </w:p>
        </w:tc>
        <w:tc>
          <w:tcPr>
            <w:tcW w:w="1099" w:type="dxa"/>
          </w:tcPr>
          <w:p w14:paraId="7F4B2576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  <w:tc>
          <w:tcPr>
            <w:tcW w:w="1099" w:type="dxa"/>
          </w:tcPr>
          <w:p w14:paraId="7F4B2577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55-64</w:t>
            </w:r>
          </w:p>
        </w:tc>
        <w:tc>
          <w:tcPr>
            <w:tcW w:w="1099" w:type="dxa"/>
          </w:tcPr>
          <w:p w14:paraId="7F4B2578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</w:tr>
      <w:tr w:rsidR="0099102B" w:rsidRPr="001D507C" w14:paraId="7F4B257E" w14:textId="77777777" w:rsidTr="00EA4B89">
        <w:tc>
          <w:tcPr>
            <w:tcW w:w="1099" w:type="dxa"/>
          </w:tcPr>
          <w:p w14:paraId="7F4B257A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65-74</w:t>
            </w:r>
          </w:p>
        </w:tc>
        <w:tc>
          <w:tcPr>
            <w:tcW w:w="1099" w:type="dxa"/>
          </w:tcPr>
          <w:p w14:paraId="7F4B257B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  <w:tc>
          <w:tcPr>
            <w:tcW w:w="1099" w:type="dxa"/>
          </w:tcPr>
          <w:p w14:paraId="7F4B257C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75-84</w:t>
            </w:r>
          </w:p>
        </w:tc>
        <w:tc>
          <w:tcPr>
            <w:tcW w:w="1099" w:type="dxa"/>
          </w:tcPr>
          <w:p w14:paraId="7F4B257D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</w:tr>
      <w:tr w:rsidR="0099102B" w:rsidRPr="001D507C" w14:paraId="7F4B2581" w14:textId="77777777" w:rsidTr="008B3D0D">
        <w:tc>
          <w:tcPr>
            <w:tcW w:w="1099" w:type="dxa"/>
          </w:tcPr>
          <w:p w14:paraId="7F4B257F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85 +</w:t>
            </w:r>
          </w:p>
        </w:tc>
        <w:tc>
          <w:tcPr>
            <w:tcW w:w="3297" w:type="dxa"/>
            <w:gridSpan w:val="3"/>
          </w:tcPr>
          <w:p w14:paraId="7F4B2580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</w:tr>
    </w:tbl>
    <w:p w14:paraId="7F4B2582" w14:textId="77777777" w:rsidR="0099102B" w:rsidRPr="001D507C" w:rsidRDefault="0099102B">
      <w:pPr>
        <w:rPr>
          <w:sz w:val="18"/>
          <w:szCs w:val="18"/>
        </w:rPr>
      </w:pPr>
      <w:r w:rsidRPr="001D507C">
        <w:rPr>
          <w:sz w:val="18"/>
          <w:szCs w:val="18"/>
        </w:rPr>
        <w:t>Are you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58"/>
        <w:gridCol w:w="312"/>
      </w:tblGrid>
      <w:tr w:rsidR="0099102B" w:rsidRPr="001D507C" w14:paraId="7F4B2585" w14:textId="77777777" w:rsidTr="0099102B">
        <w:tc>
          <w:tcPr>
            <w:tcW w:w="4077" w:type="dxa"/>
          </w:tcPr>
          <w:p w14:paraId="7F4B2583" w14:textId="77777777" w:rsidR="0099102B" w:rsidRPr="001D507C" w:rsidRDefault="0099102B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Male (including trans)</w:t>
            </w:r>
          </w:p>
        </w:tc>
        <w:tc>
          <w:tcPr>
            <w:tcW w:w="319" w:type="dxa"/>
          </w:tcPr>
          <w:p w14:paraId="7F4B2584" w14:textId="77777777" w:rsidR="0099102B" w:rsidRPr="001D507C" w:rsidRDefault="0099102B">
            <w:pPr>
              <w:rPr>
                <w:sz w:val="18"/>
                <w:szCs w:val="18"/>
              </w:rPr>
            </w:pPr>
          </w:p>
        </w:tc>
      </w:tr>
      <w:tr w:rsidR="0099102B" w:rsidRPr="001D507C" w14:paraId="7F4B2588" w14:textId="77777777" w:rsidTr="0099102B">
        <w:tc>
          <w:tcPr>
            <w:tcW w:w="4077" w:type="dxa"/>
          </w:tcPr>
          <w:p w14:paraId="7F4B2586" w14:textId="77777777" w:rsidR="0099102B" w:rsidRPr="001D507C" w:rsidRDefault="0099102B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Female (including trans)</w:t>
            </w:r>
          </w:p>
        </w:tc>
        <w:tc>
          <w:tcPr>
            <w:tcW w:w="319" w:type="dxa"/>
          </w:tcPr>
          <w:p w14:paraId="7F4B2587" w14:textId="77777777" w:rsidR="0099102B" w:rsidRPr="001D507C" w:rsidRDefault="0099102B">
            <w:pPr>
              <w:rPr>
                <w:sz w:val="18"/>
                <w:szCs w:val="18"/>
              </w:rPr>
            </w:pPr>
          </w:p>
        </w:tc>
      </w:tr>
      <w:tr w:rsidR="0099102B" w:rsidRPr="001D507C" w14:paraId="7F4B258B" w14:textId="77777777" w:rsidTr="0099102B">
        <w:tc>
          <w:tcPr>
            <w:tcW w:w="4077" w:type="dxa"/>
          </w:tcPr>
          <w:p w14:paraId="7F4B2589" w14:textId="77777777" w:rsidR="0099102B" w:rsidRPr="001D507C" w:rsidRDefault="0099102B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Other (Non-Binary, Gender Neutral etc. Please Specify)</w:t>
            </w:r>
          </w:p>
        </w:tc>
        <w:tc>
          <w:tcPr>
            <w:tcW w:w="319" w:type="dxa"/>
          </w:tcPr>
          <w:p w14:paraId="7F4B258A" w14:textId="77777777" w:rsidR="0099102B" w:rsidRPr="001D507C" w:rsidRDefault="0099102B">
            <w:pPr>
              <w:rPr>
                <w:sz w:val="18"/>
                <w:szCs w:val="18"/>
              </w:rPr>
            </w:pPr>
          </w:p>
        </w:tc>
      </w:tr>
    </w:tbl>
    <w:p w14:paraId="7F4B258C" w14:textId="73F75657" w:rsidR="0099102B" w:rsidRPr="001D507C" w:rsidRDefault="0099102B">
      <w:pPr>
        <w:rPr>
          <w:sz w:val="18"/>
          <w:szCs w:val="18"/>
        </w:rPr>
      </w:pPr>
      <w:r w:rsidRPr="001D507C">
        <w:rPr>
          <w:sz w:val="18"/>
          <w:szCs w:val="18"/>
        </w:rPr>
        <w:t>Do you currently or have you ever considered yourself as tra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2"/>
        <w:gridCol w:w="2078"/>
      </w:tblGrid>
      <w:tr w:rsidR="0099102B" w:rsidRPr="001D507C" w14:paraId="7F4B258F" w14:textId="77777777" w:rsidTr="0099102B">
        <w:tc>
          <w:tcPr>
            <w:tcW w:w="2198" w:type="dxa"/>
          </w:tcPr>
          <w:p w14:paraId="7F4B258D" w14:textId="77777777" w:rsidR="0099102B" w:rsidRPr="001D507C" w:rsidRDefault="0099102B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Yes</w:t>
            </w:r>
          </w:p>
        </w:tc>
        <w:tc>
          <w:tcPr>
            <w:tcW w:w="2198" w:type="dxa"/>
          </w:tcPr>
          <w:p w14:paraId="7F4B258E" w14:textId="77777777" w:rsidR="0099102B" w:rsidRPr="001D507C" w:rsidRDefault="0099102B">
            <w:pPr>
              <w:rPr>
                <w:sz w:val="18"/>
                <w:szCs w:val="18"/>
              </w:rPr>
            </w:pPr>
          </w:p>
        </w:tc>
      </w:tr>
      <w:tr w:rsidR="0099102B" w:rsidRPr="001D507C" w14:paraId="7F4B2592" w14:textId="77777777" w:rsidTr="0099102B">
        <w:tc>
          <w:tcPr>
            <w:tcW w:w="2198" w:type="dxa"/>
          </w:tcPr>
          <w:p w14:paraId="7F4B2590" w14:textId="77777777" w:rsidR="0099102B" w:rsidRPr="001D507C" w:rsidRDefault="0099102B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No</w:t>
            </w:r>
          </w:p>
        </w:tc>
        <w:tc>
          <w:tcPr>
            <w:tcW w:w="2198" w:type="dxa"/>
          </w:tcPr>
          <w:p w14:paraId="7F4B2591" w14:textId="77777777" w:rsidR="0099102B" w:rsidRPr="001D507C" w:rsidRDefault="0099102B">
            <w:pPr>
              <w:rPr>
                <w:sz w:val="18"/>
                <w:szCs w:val="18"/>
              </w:rPr>
            </w:pPr>
          </w:p>
        </w:tc>
      </w:tr>
    </w:tbl>
    <w:p w14:paraId="5E75CF74" w14:textId="77777777" w:rsidR="002619BD" w:rsidRDefault="002619BD">
      <w:pPr>
        <w:rPr>
          <w:sz w:val="18"/>
          <w:szCs w:val="18"/>
        </w:rPr>
      </w:pPr>
    </w:p>
    <w:p w14:paraId="7F4B2594" w14:textId="36A444C3" w:rsidR="0099102B" w:rsidRPr="001D507C" w:rsidRDefault="0099102B">
      <w:pPr>
        <w:rPr>
          <w:sz w:val="18"/>
          <w:szCs w:val="18"/>
        </w:rPr>
      </w:pPr>
      <w:r w:rsidRPr="001D507C">
        <w:rPr>
          <w:sz w:val="18"/>
          <w:szCs w:val="18"/>
        </w:rPr>
        <w:t xml:space="preserve">Do you identify as the </w:t>
      </w:r>
      <w:r w:rsidR="002619BD" w:rsidRPr="001D507C">
        <w:rPr>
          <w:sz w:val="18"/>
          <w:szCs w:val="18"/>
        </w:rPr>
        <w:t>following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4"/>
        <w:gridCol w:w="222"/>
        <w:gridCol w:w="1562"/>
        <w:gridCol w:w="222"/>
      </w:tblGrid>
      <w:tr w:rsidR="0099102B" w:rsidRPr="001D507C" w14:paraId="7F4B2599" w14:textId="77777777" w:rsidTr="0099102B">
        <w:tc>
          <w:tcPr>
            <w:tcW w:w="2325" w:type="dxa"/>
          </w:tcPr>
          <w:p w14:paraId="7F4B2595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Lesbian</w:t>
            </w:r>
          </w:p>
        </w:tc>
        <w:tc>
          <w:tcPr>
            <w:tcW w:w="222" w:type="dxa"/>
          </w:tcPr>
          <w:p w14:paraId="7F4B2596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  <w:tc>
          <w:tcPr>
            <w:tcW w:w="1627" w:type="dxa"/>
          </w:tcPr>
          <w:p w14:paraId="7F4B2597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Gay Woman</w:t>
            </w:r>
          </w:p>
        </w:tc>
        <w:tc>
          <w:tcPr>
            <w:tcW w:w="222" w:type="dxa"/>
          </w:tcPr>
          <w:p w14:paraId="7F4B2598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</w:tr>
      <w:tr w:rsidR="0099102B" w:rsidRPr="001D507C" w14:paraId="7F4B259E" w14:textId="77777777" w:rsidTr="0099102B">
        <w:tc>
          <w:tcPr>
            <w:tcW w:w="2325" w:type="dxa"/>
          </w:tcPr>
          <w:p w14:paraId="7F4B259A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Gay Man</w:t>
            </w:r>
          </w:p>
        </w:tc>
        <w:tc>
          <w:tcPr>
            <w:tcW w:w="222" w:type="dxa"/>
          </w:tcPr>
          <w:p w14:paraId="7F4B259B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  <w:tc>
          <w:tcPr>
            <w:tcW w:w="1627" w:type="dxa"/>
          </w:tcPr>
          <w:p w14:paraId="7F4B259C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Bisexual</w:t>
            </w:r>
          </w:p>
        </w:tc>
        <w:tc>
          <w:tcPr>
            <w:tcW w:w="222" w:type="dxa"/>
          </w:tcPr>
          <w:p w14:paraId="7F4B259D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</w:tr>
      <w:tr w:rsidR="0099102B" w:rsidRPr="001D507C" w14:paraId="7F4B25A3" w14:textId="77777777" w:rsidTr="0099102B">
        <w:tc>
          <w:tcPr>
            <w:tcW w:w="2325" w:type="dxa"/>
          </w:tcPr>
          <w:p w14:paraId="7F4B259F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Man who has Sex with Men (MSM)</w:t>
            </w:r>
          </w:p>
        </w:tc>
        <w:tc>
          <w:tcPr>
            <w:tcW w:w="222" w:type="dxa"/>
          </w:tcPr>
          <w:p w14:paraId="7F4B25A0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  <w:tc>
          <w:tcPr>
            <w:tcW w:w="1627" w:type="dxa"/>
          </w:tcPr>
          <w:p w14:paraId="7F4B25A1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Heterosexual</w:t>
            </w:r>
          </w:p>
        </w:tc>
        <w:tc>
          <w:tcPr>
            <w:tcW w:w="222" w:type="dxa"/>
          </w:tcPr>
          <w:p w14:paraId="7F4B25A2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</w:tr>
      <w:tr w:rsidR="0099102B" w:rsidRPr="001D507C" w14:paraId="7F4B25A6" w14:textId="77777777" w:rsidTr="0099102B">
        <w:tc>
          <w:tcPr>
            <w:tcW w:w="2325" w:type="dxa"/>
          </w:tcPr>
          <w:p w14:paraId="7F4B25A4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Unsure/Other (Please Specify)</w:t>
            </w:r>
          </w:p>
        </w:tc>
        <w:tc>
          <w:tcPr>
            <w:tcW w:w="2071" w:type="dxa"/>
            <w:gridSpan w:val="3"/>
          </w:tcPr>
          <w:p w14:paraId="7F4B25A5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</w:tr>
    </w:tbl>
    <w:p w14:paraId="5285A458" w14:textId="77777777" w:rsidR="00095BE8" w:rsidRDefault="00095BE8">
      <w:pPr>
        <w:rPr>
          <w:sz w:val="18"/>
          <w:szCs w:val="18"/>
        </w:rPr>
      </w:pPr>
    </w:p>
    <w:p w14:paraId="7F4B25A7" w14:textId="164790AB" w:rsidR="0099102B" w:rsidRPr="001D507C" w:rsidRDefault="0099102B">
      <w:pPr>
        <w:rPr>
          <w:sz w:val="18"/>
          <w:szCs w:val="18"/>
        </w:rPr>
      </w:pPr>
      <w:r w:rsidRPr="001D507C">
        <w:rPr>
          <w:sz w:val="18"/>
          <w:szCs w:val="18"/>
        </w:rPr>
        <w:t xml:space="preserve">Do you consider yourself to have a </w:t>
      </w:r>
      <w:r w:rsidR="00661A45" w:rsidRPr="001D507C">
        <w:rPr>
          <w:sz w:val="18"/>
          <w:szCs w:val="18"/>
        </w:rPr>
        <w:t>disability?</w:t>
      </w:r>
    </w:p>
    <w:p w14:paraId="7F4B25A8" w14:textId="77777777" w:rsidR="0099102B" w:rsidRPr="001D507C" w:rsidRDefault="0099102B">
      <w:pPr>
        <w:rPr>
          <w:sz w:val="18"/>
          <w:szCs w:val="18"/>
        </w:rPr>
      </w:pPr>
      <w:r w:rsidRPr="001D507C">
        <w:rPr>
          <w:sz w:val="18"/>
          <w:szCs w:val="18"/>
        </w:rPr>
        <w:t>In accordance with the Disability Discrimination Act 1995, a disability is defined as a physical or mental impairment which has a substantial and long-term effect on a person’s ability to carry out normal day-to-day activiti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2"/>
        <w:gridCol w:w="2078"/>
      </w:tblGrid>
      <w:tr w:rsidR="0099102B" w:rsidRPr="001D507C" w14:paraId="7F4B25AB" w14:textId="77777777" w:rsidTr="00EA4B89">
        <w:tc>
          <w:tcPr>
            <w:tcW w:w="2198" w:type="dxa"/>
          </w:tcPr>
          <w:p w14:paraId="7F4B25A9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Yes</w:t>
            </w:r>
          </w:p>
        </w:tc>
        <w:tc>
          <w:tcPr>
            <w:tcW w:w="2198" w:type="dxa"/>
          </w:tcPr>
          <w:p w14:paraId="7F4B25AA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</w:tr>
      <w:tr w:rsidR="0099102B" w:rsidRPr="001D507C" w14:paraId="7F4B25AE" w14:textId="77777777" w:rsidTr="00EA4B89">
        <w:tc>
          <w:tcPr>
            <w:tcW w:w="2198" w:type="dxa"/>
          </w:tcPr>
          <w:p w14:paraId="7F4B25AC" w14:textId="77777777" w:rsidR="0099102B" w:rsidRPr="001D507C" w:rsidRDefault="0099102B" w:rsidP="00EA4B89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No</w:t>
            </w:r>
          </w:p>
        </w:tc>
        <w:tc>
          <w:tcPr>
            <w:tcW w:w="2198" w:type="dxa"/>
          </w:tcPr>
          <w:p w14:paraId="7F4B25AD" w14:textId="77777777" w:rsidR="0099102B" w:rsidRPr="001D507C" w:rsidRDefault="0099102B" w:rsidP="00EA4B89">
            <w:pPr>
              <w:rPr>
                <w:sz w:val="18"/>
                <w:szCs w:val="18"/>
              </w:rPr>
            </w:pPr>
          </w:p>
        </w:tc>
      </w:tr>
    </w:tbl>
    <w:p w14:paraId="6CB522FD" w14:textId="77777777" w:rsidR="008A0717" w:rsidRDefault="008A0717">
      <w:pPr>
        <w:rPr>
          <w:sz w:val="18"/>
          <w:szCs w:val="18"/>
        </w:rPr>
      </w:pPr>
    </w:p>
    <w:p w14:paraId="7F4B25AF" w14:textId="12FF7195" w:rsidR="0099102B" w:rsidRPr="001D507C" w:rsidRDefault="0099102B">
      <w:pPr>
        <w:rPr>
          <w:sz w:val="18"/>
          <w:szCs w:val="18"/>
        </w:rPr>
      </w:pPr>
      <w:r w:rsidRPr="001D507C">
        <w:rPr>
          <w:sz w:val="18"/>
          <w:szCs w:val="18"/>
        </w:rPr>
        <w:t>If yes, please indicate which type of impairment applies to you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4"/>
        <w:gridCol w:w="1744"/>
        <w:gridCol w:w="312"/>
      </w:tblGrid>
      <w:tr w:rsidR="0099102B" w:rsidRPr="001D507C" w14:paraId="7F4B25B2" w14:textId="77777777" w:rsidTr="0099102B">
        <w:tc>
          <w:tcPr>
            <w:tcW w:w="4077" w:type="dxa"/>
            <w:gridSpan w:val="2"/>
          </w:tcPr>
          <w:p w14:paraId="7F4B25B0" w14:textId="77777777" w:rsidR="0099102B" w:rsidRPr="001D507C" w:rsidRDefault="0099102B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Physical Impairment, such as difficulty using arms or mobility requiring the use of a wheelchair or crutches</w:t>
            </w:r>
          </w:p>
        </w:tc>
        <w:tc>
          <w:tcPr>
            <w:tcW w:w="319" w:type="dxa"/>
          </w:tcPr>
          <w:p w14:paraId="7F4B25B1" w14:textId="77777777" w:rsidR="0099102B" w:rsidRPr="001D507C" w:rsidRDefault="0099102B">
            <w:pPr>
              <w:rPr>
                <w:sz w:val="18"/>
                <w:szCs w:val="18"/>
              </w:rPr>
            </w:pPr>
          </w:p>
        </w:tc>
      </w:tr>
      <w:tr w:rsidR="0099102B" w:rsidRPr="001D507C" w14:paraId="7F4B25B5" w14:textId="77777777" w:rsidTr="0099102B">
        <w:tc>
          <w:tcPr>
            <w:tcW w:w="4077" w:type="dxa"/>
            <w:gridSpan w:val="2"/>
          </w:tcPr>
          <w:p w14:paraId="7F4B25B3" w14:textId="77777777" w:rsidR="0099102B" w:rsidRPr="001D507C" w:rsidRDefault="0099102B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Sensory Impairment, such as blind/visual impairment or deaf/hearing impairment</w:t>
            </w:r>
          </w:p>
        </w:tc>
        <w:tc>
          <w:tcPr>
            <w:tcW w:w="319" w:type="dxa"/>
          </w:tcPr>
          <w:p w14:paraId="7F4B25B4" w14:textId="77777777" w:rsidR="0099102B" w:rsidRPr="001D507C" w:rsidRDefault="0099102B">
            <w:pPr>
              <w:rPr>
                <w:sz w:val="18"/>
                <w:szCs w:val="18"/>
              </w:rPr>
            </w:pPr>
          </w:p>
        </w:tc>
      </w:tr>
      <w:tr w:rsidR="0099102B" w:rsidRPr="001D507C" w14:paraId="7F4B25B8" w14:textId="77777777" w:rsidTr="0099102B">
        <w:tc>
          <w:tcPr>
            <w:tcW w:w="4077" w:type="dxa"/>
            <w:gridSpan w:val="2"/>
          </w:tcPr>
          <w:p w14:paraId="7F4B25B6" w14:textId="77777777" w:rsidR="0099102B" w:rsidRPr="001D507C" w:rsidRDefault="0099102B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Mental health condition, such as depression or schizophrenia</w:t>
            </w:r>
          </w:p>
        </w:tc>
        <w:tc>
          <w:tcPr>
            <w:tcW w:w="319" w:type="dxa"/>
          </w:tcPr>
          <w:p w14:paraId="7F4B25B7" w14:textId="77777777" w:rsidR="0099102B" w:rsidRPr="001D507C" w:rsidRDefault="0099102B">
            <w:pPr>
              <w:rPr>
                <w:sz w:val="18"/>
                <w:szCs w:val="18"/>
              </w:rPr>
            </w:pPr>
          </w:p>
        </w:tc>
      </w:tr>
      <w:tr w:rsidR="0099102B" w:rsidRPr="001D507C" w14:paraId="7F4B25BB" w14:textId="77777777" w:rsidTr="0099102B">
        <w:tc>
          <w:tcPr>
            <w:tcW w:w="4077" w:type="dxa"/>
            <w:gridSpan w:val="2"/>
          </w:tcPr>
          <w:p w14:paraId="7F4B25B9" w14:textId="77777777" w:rsidR="0099102B" w:rsidRPr="001D507C" w:rsidRDefault="0099102B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Learning disability, such as Down’s Syndrome, Dyslexia or Cognitive Impairment such as Autism</w:t>
            </w:r>
          </w:p>
        </w:tc>
        <w:tc>
          <w:tcPr>
            <w:tcW w:w="319" w:type="dxa"/>
          </w:tcPr>
          <w:p w14:paraId="7F4B25BA" w14:textId="77777777" w:rsidR="0099102B" w:rsidRPr="001D507C" w:rsidRDefault="0099102B">
            <w:pPr>
              <w:rPr>
                <w:sz w:val="18"/>
                <w:szCs w:val="18"/>
              </w:rPr>
            </w:pPr>
          </w:p>
        </w:tc>
      </w:tr>
      <w:tr w:rsidR="0099102B" w:rsidRPr="001D507C" w14:paraId="7F4B25BE" w14:textId="77777777" w:rsidTr="0099102B">
        <w:tc>
          <w:tcPr>
            <w:tcW w:w="4077" w:type="dxa"/>
            <w:gridSpan w:val="2"/>
          </w:tcPr>
          <w:p w14:paraId="7F4B25BC" w14:textId="77777777" w:rsidR="0099102B" w:rsidRPr="001D507C" w:rsidRDefault="0099102B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Long standing illness, such as cancer, HIV, diabetes, chronic heart disease or epilepsy</w:t>
            </w:r>
          </w:p>
        </w:tc>
        <w:tc>
          <w:tcPr>
            <w:tcW w:w="319" w:type="dxa"/>
          </w:tcPr>
          <w:p w14:paraId="7F4B25BD" w14:textId="77777777" w:rsidR="0099102B" w:rsidRPr="001D507C" w:rsidRDefault="0099102B">
            <w:pPr>
              <w:rPr>
                <w:sz w:val="18"/>
                <w:szCs w:val="18"/>
              </w:rPr>
            </w:pPr>
          </w:p>
        </w:tc>
      </w:tr>
      <w:tr w:rsidR="0099102B" w:rsidRPr="001D507C" w14:paraId="7F4B25C1" w14:textId="77777777" w:rsidTr="00042FF6">
        <w:tc>
          <w:tcPr>
            <w:tcW w:w="2198" w:type="dxa"/>
          </w:tcPr>
          <w:p w14:paraId="7F4B25BF" w14:textId="77777777" w:rsidR="0099102B" w:rsidRPr="001D507C" w:rsidRDefault="0099102B">
            <w:pPr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Other (Please Specify)</w:t>
            </w:r>
          </w:p>
        </w:tc>
        <w:tc>
          <w:tcPr>
            <w:tcW w:w="2198" w:type="dxa"/>
            <w:gridSpan w:val="2"/>
          </w:tcPr>
          <w:p w14:paraId="7F4B25C0" w14:textId="77777777" w:rsidR="0099102B" w:rsidRPr="001D507C" w:rsidRDefault="0099102B">
            <w:pPr>
              <w:rPr>
                <w:sz w:val="18"/>
                <w:szCs w:val="18"/>
              </w:rPr>
            </w:pPr>
          </w:p>
        </w:tc>
      </w:tr>
    </w:tbl>
    <w:p w14:paraId="7F4B25C2" w14:textId="77777777" w:rsidR="001D507C" w:rsidRPr="001D507C" w:rsidRDefault="0099102B" w:rsidP="0099102B">
      <w:pPr>
        <w:spacing w:line="240" w:lineRule="auto"/>
        <w:jc w:val="both"/>
        <w:rPr>
          <w:sz w:val="18"/>
          <w:szCs w:val="18"/>
        </w:rPr>
      </w:pPr>
      <w:r w:rsidRPr="001D507C">
        <w:rPr>
          <w:sz w:val="18"/>
          <w:szCs w:val="18"/>
        </w:rPr>
        <w:t>In Northern Ireland, many of us are perceived to belong to either of the two main communities. Which best describes you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45"/>
        <w:gridCol w:w="425"/>
      </w:tblGrid>
      <w:tr w:rsidR="0099102B" w:rsidRPr="001D507C" w14:paraId="7F4B25C5" w14:textId="77777777" w:rsidTr="00EA4B89">
        <w:tc>
          <w:tcPr>
            <w:tcW w:w="3936" w:type="dxa"/>
          </w:tcPr>
          <w:p w14:paraId="7F4B25C3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I am a member of the Protestant community</w:t>
            </w:r>
          </w:p>
        </w:tc>
        <w:tc>
          <w:tcPr>
            <w:tcW w:w="439" w:type="dxa"/>
          </w:tcPr>
          <w:p w14:paraId="7F4B25C4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</w:p>
        </w:tc>
      </w:tr>
      <w:tr w:rsidR="0099102B" w:rsidRPr="001D507C" w14:paraId="7F4B25C8" w14:textId="77777777" w:rsidTr="00EA4B89">
        <w:tc>
          <w:tcPr>
            <w:tcW w:w="3936" w:type="dxa"/>
          </w:tcPr>
          <w:p w14:paraId="7F4B25C6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I am a member of the Catholic community</w:t>
            </w:r>
          </w:p>
        </w:tc>
        <w:tc>
          <w:tcPr>
            <w:tcW w:w="439" w:type="dxa"/>
          </w:tcPr>
          <w:p w14:paraId="7F4B25C7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</w:p>
        </w:tc>
      </w:tr>
      <w:tr w:rsidR="0099102B" w:rsidRPr="001D507C" w14:paraId="7F4B25CB" w14:textId="77777777" w:rsidTr="00EA4B89">
        <w:tc>
          <w:tcPr>
            <w:tcW w:w="3936" w:type="dxa"/>
          </w:tcPr>
          <w:p w14:paraId="7F4B25C9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 xml:space="preserve">I am a member of neither community </w:t>
            </w:r>
          </w:p>
        </w:tc>
        <w:tc>
          <w:tcPr>
            <w:tcW w:w="439" w:type="dxa"/>
          </w:tcPr>
          <w:p w14:paraId="7F4B25CA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</w:p>
        </w:tc>
      </w:tr>
    </w:tbl>
    <w:p w14:paraId="7F4B25CC" w14:textId="77777777" w:rsidR="0099102B" w:rsidRPr="001D507C" w:rsidRDefault="0099102B" w:rsidP="0099102B">
      <w:pPr>
        <w:spacing w:line="240" w:lineRule="auto"/>
        <w:jc w:val="both"/>
        <w:rPr>
          <w:sz w:val="18"/>
          <w:szCs w:val="18"/>
        </w:rPr>
      </w:pPr>
      <w:r w:rsidRPr="001D507C">
        <w:rPr>
          <w:sz w:val="18"/>
          <w:szCs w:val="18"/>
        </w:rPr>
        <w:t xml:space="preserve">Do you consider yourself as belonging to any of the following faith or non-faith </w:t>
      </w:r>
      <w:proofErr w:type="gramStart"/>
      <w:r w:rsidRPr="001D507C">
        <w:rPr>
          <w:sz w:val="18"/>
          <w:szCs w:val="18"/>
        </w:rPr>
        <w:t>groups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"/>
        <w:gridCol w:w="234"/>
        <w:gridCol w:w="865"/>
        <w:gridCol w:w="261"/>
        <w:gridCol w:w="830"/>
        <w:gridCol w:w="1116"/>
      </w:tblGrid>
      <w:tr w:rsidR="0099102B" w:rsidRPr="001D507C" w14:paraId="7F4B25D3" w14:textId="77777777" w:rsidTr="001D507C">
        <w:tc>
          <w:tcPr>
            <w:tcW w:w="864" w:type="dxa"/>
          </w:tcPr>
          <w:p w14:paraId="7F4B25CD" w14:textId="77777777" w:rsidR="0099102B" w:rsidRPr="001D507C" w:rsidRDefault="0099102B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Christian</w:t>
            </w:r>
          </w:p>
        </w:tc>
        <w:tc>
          <w:tcPr>
            <w:tcW w:w="237" w:type="dxa"/>
          </w:tcPr>
          <w:p w14:paraId="7F4B25CE" w14:textId="77777777" w:rsidR="0099102B" w:rsidRPr="001D507C" w:rsidRDefault="0099102B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865" w:type="dxa"/>
          </w:tcPr>
          <w:p w14:paraId="7F4B25CF" w14:textId="77777777" w:rsidR="0099102B" w:rsidRPr="001D507C" w:rsidRDefault="0099102B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Buddhist</w:t>
            </w:r>
          </w:p>
        </w:tc>
        <w:tc>
          <w:tcPr>
            <w:tcW w:w="269" w:type="dxa"/>
          </w:tcPr>
          <w:p w14:paraId="7F4B25D0" w14:textId="77777777" w:rsidR="0099102B" w:rsidRPr="001D507C" w:rsidRDefault="0099102B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7F4B25D1" w14:textId="77777777" w:rsidR="0099102B" w:rsidRPr="001D507C" w:rsidRDefault="0099102B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Jewish</w:t>
            </w:r>
          </w:p>
        </w:tc>
        <w:tc>
          <w:tcPr>
            <w:tcW w:w="1311" w:type="dxa"/>
          </w:tcPr>
          <w:p w14:paraId="7F4B25D2" w14:textId="77777777" w:rsidR="0099102B" w:rsidRPr="001D507C" w:rsidRDefault="0099102B" w:rsidP="0099102B">
            <w:pPr>
              <w:jc w:val="both"/>
              <w:rPr>
                <w:sz w:val="18"/>
                <w:szCs w:val="18"/>
              </w:rPr>
            </w:pPr>
          </w:p>
        </w:tc>
      </w:tr>
      <w:tr w:rsidR="0099102B" w:rsidRPr="001D507C" w14:paraId="7F4B25DA" w14:textId="77777777" w:rsidTr="001D507C">
        <w:tc>
          <w:tcPr>
            <w:tcW w:w="864" w:type="dxa"/>
          </w:tcPr>
          <w:p w14:paraId="7F4B25D4" w14:textId="77777777" w:rsidR="0099102B" w:rsidRPr="001D507C" w:rsidRDefault="001D507C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Sikh</w:t>
            </w:r>
          </w:p>
        </w:tc>
        <w:tc>
          <w:tcPr>
            <w:tcW w:w="237" w:type="dxa"/>
          </w:tcPr>
          <w:p w14:paraId="7F4B25D5" w14:textId="77777777" w:rsidR="0099102B" w:rsidRPr="001D507C" w:rsidRDefault="0099102B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865" w:type="dxa"/>
          </w:tcPr>
          <w:p w14:paraId="7F4B25D6" w14:textId="77777777" w:rsidR="0099102B" w:rsidRPr="001D507C" w:rsidRDefault="001D507C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Muslim</w:t>
            </w:r>
          </w:p>
        </w:tc>
        <w:tc>
          <w:tcPr>
            <w:tcW w:w="269" w:type="dxa"/>
          </w:tcPr>
          <w:p w14:paraId="7F4B25D7" w14:textId="77777777" w:rsidR="0099102B" w:rsidRPr="001D507C" w:rsidRDefault="0099102B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7F4B25D8" w14:textId="77777777" w:rsidR="0099102B" w:rsidRPr="001D507C" w:rsidRDefault="001D507C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Atheist</w:t>
            </w:r>
          </w:p>
        </w:tc>
        <w:tc>
          <w:tcPr>
            <w:tcW w:w="1311" w:type="dxa"/>
          </w:tcPr>
          <w:p w14:paraId="7F4B25D9" w14:textId="77777777" w:rsidR="0099102B" w:rsidRPr="001D507C" w:rsidRDefault="0099102B" w:rsidP="0099102B">
            <w:pPr>
              <w:jc w:val="both"/>
              <w:rPr>
                <w:sz w:val="18"/>
                <w:szCs w:val="18"/>
              </w:rPr>
            </w:pPr>
          </w:p>
        </w:tc>
      </w:tr>
      <w:tr w:rsidR="001D507C" w:rsidRPr="001D507C" w14:paraId="7F4B25E0" w14:textId="77777777" w:rsidTr="001D507C">
        <w:tc>
          <w:tcPr>
            <w:tcW w:w="864" w:type="dxa"/>
          </w:tcPr>
          <w:p w14:paraId="7F4B25DB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Hindu</w:t>
            </w:r>
          </w:p>
        </w:tc>
        <w:tc>
          <w:tcPr>
            <w:tcW w:w="237" w:type="dxa"/>
          </w:tcPr>
          <w:p w14:paraId="7F4B25DC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865" w:type="dxa"/>
          </w:tcPr>
          <w:p w14:paraId="7F4B25DD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None</w:t>
            </w:r>
          </w:p>
        </w:tc>
        <w:tc>
          <w:tcPr>
            <w:tcW w:w="269" w:type="dxa"/>
          </w:tcPr>
          <w:p w14:paraId="7F4B25DE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161" w:type="dxa"/>
            <w:gridSpan w:val="2"/>
          </w:tcPr>
          <w:p w14:paraId="7F4B25DF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Other:</w:t>
            </w:r>
          </w:p>
        </w:tc>
      </w:tr>
    </w:tbl>
    <w:p w14:paraId="7BAC94BA" w14:textId="77777777" w:rsidR="008A0717" w:rsidRDefault="008A0717" w:rsidP="0099102B">
      <w:pPr>
        <w:spacing w:line="240" w:lineRule="auto"/>
        <w:jc w:val="both"/>
        <w:rPr>
          <w:sz w:val="18"/>
          <w:szCs w:val="18"/>
        </w:rPr>
      </w:pPr>
    </w:p>
    <w:p w14:paraId="7F4B25E1" w14:textId="7C0C3726" w:rsidR="0099102B" w:rsidRPr="001D507C" w:rsidRDefault="0099102B" w:rsidP="0099102B">
      <w:pPr>
        <w:spacing w:line="240" w:lineRule="auto"/>
        <w:jc w:val="both"/>
        <w:rPr>
          <w:sz w:val="18"/>
          <w:szCs w:val="18"/>
        </w:rPr>
      </w:pPr>
      <w:r w:rsidRPr="001D507C">
        <w:rPr>
          <w:sz w:val="18"/>
          <w:szCs w:val="18"/>
        </w:rPr>
        <w:t>To which ethnic group do you consider yourself to belong t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0"/>
        <w:gridCol w:w="265"/>
        <w:gridCol w:w="971"/>
        <w:gridCol w:w="265"/>
        <w:gridCol w:w="1233"/>
        <w:gridCol w:w="336"/>
      </w:tblGrid>
      <w:tr w:rsidR="001D507C" w:rsidRPr="001D507C" w14:paraId="7F4B25E8" w14:textId="77777777" w:rsidTr="001D507C">
        <w:tc>
          <w:tcPr>
            <w:tcW w:w="1101" w:type="dxa"/>
          </w:tcPr>
          <w:p w14:paraId="7F4B25E2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Bangladeshi</w:t>
            </w:r>
          </w:p>
        </w:tc>
        <w:tc>
          <w:tcPr>
            <w:tcW w:w="283" w:type="dxa"/>
          </w:tcPr>
          <w:p w14:paraId="7F4B25E3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92" w:type="dxa"/>
          </w:tcPr>
          <w:p w14:paraId="7F4B25E4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Black African</w:t>
            </w:r>
          </w:p>
        </w:tc>
        <w:tc>
          <w:tcPr>
            <w:tcW w:w="284" w:type="dxa"/>
          </w:tcPr>
          <w:p w14:paraId="7F4B25E5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351" w:type="dxa"/>
          </w:tcPr>
          <w:p w14:paraId="7F4B25E6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Black Caribbean</w:t>
            </w:r>
          </w:p>
        </w:tc>
        <w:tc>
          <w:tcPr>
            <w:tcW w:w="385" w:type="dxa"/>
          </w:tcPr>
          <w:p w14:paraId="7F4B25E7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</w:tr>
      <w:tr w:rsidR="001D507C" w:rsidRPr="001D507C" w14:paraId="7F4B25EF" w14:textId="77777777" w:rsidTr="001D507C">
        <w:tc>
          <w:tcPr>
            <w:tcW w:w="1101" w:type="dxa"/>
          </w:tcPr>
          <w:p w14:paraId="7F4B25E9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Irish Traveller</w:t>
            </w:r>
          </w:p>
        </w:tc>
        <w:tc>
          <w:tcPr>
            <w:tcW w:w="283" w:type="dxa"/>
          </w:tcPr>
          <w:p w14:paraId="7F4B25EA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92" w:type="dxa"/>
          </w:tcPr>
          <w:p w14:paraId="7F4B25EB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Central European</w:t>
            </w:r>
          </w:p>
        </w:tc>
        <w:tc>
          <w:tcPr>
            <w:tcW w:w="284" w:type="dxa"/>
          </w:tcPr>
          <w:p w14:paraId="7F4B25EC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351" w:type="dxa"/>
          </w:tcPr>
          <w:p w14:paraId="7F4B25ED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Eastern European</w:t>
            </w:r>
          </w:p>
        </w:tc>
        <w:tc>
          <w:tcPr>
            <w:tcW w:w="385" w:type="dxa"/>
          </w:tcPr>
          <w:p w14:paraId="7F4B25EE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</w:tr>
      <w:tr w:rsidR="001D507C" w:rsidRPr="001D507C" w14:paraId="7F4B25F6" w14:textId="77777777" w:rsidTr="001D507C">
        <w:tc>
          <w:tcPr>
            <w:tcW w:w="1101" w:type="dxa"/>
          </w:tcPr>
          <w:p w14:paraId="7F4B25F0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Indian</w:t>
            </w:r>
          </w:p>
        </w:tc>
        <w:tc>
          <w:tcPr>
            <w:tcW w:w="283" w:type="dxa"/>
          </w:tcPr>
          <w:p w14:paraId="7F4B25F1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92" w:type="dxa"/>
          </w:tcPr>
          <w:p w14:paraId="7F4B25F2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Pakistani</w:t>
            </w:r>
          </w:p>
        </w:tc>
        <w:tc>
          <w:tcPr>
            <w:tcW w:w="284" w:type="dxa"/>
          </w:tcPr>
          <w:p w14:paraId="7F4B25F3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351" w:type="dxa"/>
          </w:tcPr>
          <w:p w14:paraId="7F4B25F4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Chinese</w:t>
            </w:r>
          </w:p>
        </w:tc>
        <w:tc>
          <w:tcPr>
            <w:tcW w:w="385" w:type="dxa"/>
          </w:tcPr>
          <w:p w14:paraId="7F4B25F5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</w:tr>
      <w:tr w:rsidR="001D507C" w:rsidRPr="001D507C" w14:paraId="7F4B25FC" w14:textId="77777777" w:rsidTr="001D507C">
        <w:tc>
          <w:tcPr>
            <w:tcW w:w="1101" w:type="dxa"/>
          </w:tcPr>
          <w:p w14:paraId="7F4B25F7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White</w:t>
            </w:r>
          </w:p>
        </w:tc>
        <w:tc>
          <w:tcPr>
            <w:tcW w:w="283" w:type="dxa"/>
          </w:tcPr>
          <w:p w14:paraId="7F4B25F8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92" w:type="dxa"/>
          </w:tcPr>
          <w:p w14:paraId="7F4B25F9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Mixed Ethnicity</w:t>
            </w:r>
          </w:p>
        </w:tc>
        <w:tc>
          <w:tcPr>
            <w:tcW w:w="284" w:type="dxa"/>
          </w:tcPr>
          <w:p w14:paraId="7F4B25FA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736" w:type="dxa"/>
            <w:gridSpan w:val="2"/>
          </w:tcPr>
          <w:p w14:paraId="7F4B25FB" w14:textId="77777777" w:rsidR="001D507C" w:rsidRPr="001D507C" w:rsidRDefault="001D507C" w:rsidP="0099102B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Other:</w:t>
            </w:r>
          </w:p>
        </w:tc>
      </w:tr>
    </w:tbl>
    <w:p w14:paraId="7F4B25FD" w14:textId="77777777" w:rsidR="001D507C" w:rsidRPr="001D507C" w:rsidRDefault="0099102B" w:rsidP="0099102B">
      <w:pPr>
        <w:spacing w:line="240" w:lineRule="auto"/>
        <w:jc w:val="both"/>
        <w:rPr>
          <w:sz w:val="18"/>
          <w:szCs w:val="18"/>
        </w:rPr>
      </w:pPr>
      <w:r w:rsidRPr="001D507C">
        <w:rPr>
          <w:sz w:val="18"/>
          <w:szCs w:val="18"/>
        </w:rPr>
        <w:t>What is your current marital statu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5"/>
        <w:gridCol w:w="1005"/>
        <w:gridCol w:w="1151"/>
        <w:gridCol w:w="929"/>
      </w:tblGrid>
      <w:tr w:rsidR="0099102B" w:rsidRPr="001D507C" w14:paraId="7F4B2602" w14:textId="77777777" w:rsidTr="001D507C">
        <w:tc>
          <w:tcPr>
            <w:tcW w:w="1101" w:type="dxa"/>
          </w:tcPr>
          <w:p w14:paraId="7F4B25FE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Married</w:t>
            </w:r>
          </w:p>
        </w:tc>
        <w:tc>
          <w:tcPr>
            <w:tcW w:w="1099" w:type="dxa"/>
          </w:tcPr>
          <w:p w14:paraId="7F4B25FF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161" w:type="dxa"/>
          </w:tcPr>
          <w:p w14:paraId="7F4B2600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Divorced</w:t>
            </w:r>
          </w:p>
        </w:tc>
        <w:tc>
          <w:tcPr>
            <w:tcW w:w="1014" w:type="dxa"/>
          </w:tcPr>
          <w:p w14:paraId="7F4B2601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</w:p>
        </w:tc>
      </w:tr>
      <w:tr w:rsidR="0099102B" w:rsidRPr="001D507C" w14:paraId="7F4B2607" w14:textId="77777777" w:rsidTr="001D507C">
        <w:tc>
          <w:tcPr>
            <w:tcW w:w="1101" w:type="dxa"/>
          </w:tcPr>
          <w:p w14:paraId="7F4B2603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Civil Partnered</w:t>
            </w:r>
          </w:p>
        </w:tc>
        <w:tc>
          <w:tcPr>
            <w:tcW w:w="1099" w:type="dxa"/>
          </w:tcPr>
          <w:p w14:paraId="7F4B2604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161" w:type="dxa"/>
          </w:tcPr>
          <w:p w14:paraId="7F4B2605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Dissolved Partnership</w:t>
            </w:r>
          </w:p>
        </w:tc>
        <w:tc>
          <w:tcPr>
            <w:tcW w:w="1014" w:type="dxa"/>
          </w:tcPr>
          <w:p w14:paraId="7F4B2606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</w:p>
        </w:tc>
      </w:tr>
      <w:tr w:rsidR="0099102B" w:rsidRPr="001D507C" w14:paraId="7F4B260C" w14:textId="77777777" w:rsidTr="001D507C">
        <w:tc>
          <w:tcPr>
            <w:tcW w:w="1101" w:type="dxa"/>
          </w:tcPr>
          <w:p w14:paraId="7F4B2608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Co-Habiting</w:t>
            </w:r>
          </w:p>
        </w:tc>
        <w:tc>
          <w:tcPr>
            <w:tcW w:w="1099" w:type="dxa"/>
          </w:tcPr>
          <w:p w14:paraId="7F4B2609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161" w:type="dxa"/>
          </w:tcPr>
          <w:p w14:paraId="7F4B260A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Separated</w:t>
            </w:r>
          </w:p>
        </w:tc>
        <w:tc>
          <w:tcPr>
            <w:tcW w:w="1014" w:type="dxa"/>
          </w:tcPr>
          <w:p w14:paraId="7F4B260B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</w:p>
        </w:tc>
      </w:tr>
      <w:tr w:rsidR="0099102B" w:rsidRPr="001D507C" w14:paraId="7F4B2611" w14:textId="77777777" w:rsidTr="001D507C">
        <w:tc>
          <w:tcPr>
            <w:tcW w:w="1101" w:type="dxa"/>
          </w:tcPr>
          <w:p w14:paraId="7F4B260D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Single</w:t>
            </w:r>
          </w:p>
        </w:tc>
        <w:tc>
          <w:tcPr>
            <w:tcW w:w="1099" w:type="dxa"/>
          </w:tcPr>
          <w:p w14:paraId="7F4B260E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161" w:type="dxa"/>
          </w:tcPr>
          <w:p w14:paraId="7F4B260F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Widowed</w:t>
            </w:r>
          </w:p>
        </w:tc>
        <w:tc>
          <w:tcPr>
            <w:tcW w:w="1014" w:type="dxa"/>
          </w:tcPr>
          <w:p w14:paraId="7F4B2610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</w:p>
        </w:tc>
      </w:tr>
      <w:tr w:rsidR="0099102B" w:rsidRPr="001D507C" w14:paraId="7F4B2614" w14:textId="77777777" w:rsidTr="00EA4B89">
        <w:tc>
          <w:tcPr>
            <w:tcW w:w="3361" w:type="dxa"/>
            <w:gridSpan w:val="3"/>
          </w:tcPr>
          <w:p w14:paraId="7F4B2612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  <w:r w:rsidRPr="001D507C">
              <w:rPr>
                <w:sz w:val="18"/>
                <w:szCs w:val="18"/>
              </w:rPr>
              <w:t>In a relationship</w:t>
            </w:r>
          </w:p>
        </w:tc>
        <w:tc>
          <w:tcPr>
            <w:tcW w:w="1014" w:type="dxa"/>
          </w:tcPr>
          <w:p w14:paraId="7F4B2613" w14:textId="77777777" w:rsidR="0099102B" w:rsidRPr="001D507C" w:rsidRDefault="0099102B" w:rsidP="00EA4B89">
            <w:pPr>
              <w:jc w:val="both"/>
              <w:rPr>
                <w:sz w:val="18"/>
                <w:szCs w:val="18"/>
              </w:rPr>
            </w:pPr>
          </w:p>
        </w:tc>
      </w:tr>
    </w:tbl>
    <w:p w14:paraId="7F4B2615" w14:textId="77777777" w:rsidR="0099102B" w:rsidRDefault="0099102B" w:rsidP="0099102B">
      <w:pPr>
        <w:spacing w:line="240" w:lineRule="auto"/>
        <w:jc w:val="both"/>
        <w:rPr>
          <w:sz w:val="18"/>
          <w:szCs w:val="18"/>
        </w:rPr>
      </w:pPr>
      <w:r w:rsidRPr="001D507C">
        <w:rPr>
          <w:sz w:val="18"/>
          <w:szCs w:val="18"/>
        </w:rPr>
        <w:t>How much responsibility do you have for the care o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4"/>
        <w:gridCol w:w="1022"/>
        <w:gridCol w:w="1043"/>
        <w:gridCol w:w="1061"/>
      </w:tblGrid>
      <w:tr w:rsidR="001D507C" w14:paraId="7F4B261A" w14:textId="77777777" w:rsidTr="001D507C">
        <w:tc>
          <w:tcPr>
            <w:tcW w:w="1099" w:type="dxa"/>
          </w:tcPr>
          <w:p w14:paraId="7F4B2616" w14:textId="77777777" w:rsid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099" w:type="dxa"/>
          </w:tcPr>
          <w:p w14:paraId="7F4B2617" w14:textId="77777777" w:rsidR="001D507C" w:rsidRDefault="001D507C" w:rsidP="0099102B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</w:t>
            </w:r>
          </w:p>
        </w:tc>
        <w:tc>
          <w:tcPr>
            <w:tcW w:w="1099" w:type="dxa"/>
          </w:tcPr>
          <w:p w14:paraId="7F4B2618" w14:textId="77777777" w:rsidR="001D507C" w:rsidRDefault="001D507C" w:rsidP="0099102B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lder Person</w:t>
            </w:r>
          </w:p>
        </w:tc>
        <w:tc>
          <w:tcPr>
            <w:tcW w:w="1099" w:type="dxa"/>
          </w:tcPr>
          <w:p w14:paraId="7F4B2619" w14:textId="77777777" w:rsidR="001D507C" w:rsidRDefault="001D507C" w:rsidP="0099102B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sabled or Ill Person</w:t>
            </w:r>
          </w:p>
        </w:tc>
      </w:tr>
      <w:tr w:rsidR="001D507C" w14:paraId="7F4B261F" w14:textId="77777777" w:rsidTr="001D507C">
        <w:tc>
          <w:tcPr>
            <w:tcW w:w="1099" w:type="dxa"/>
          </w:tcPr>
          <w:p w14:paraId="7F4B261B" w14:textId="77777777" w:rsidR="001D507C" w:rsidRDefault="001D507C" w:rsidP="0099102B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ne</w:t>
            </w:r>
          </w:p>
        </w:tc>
        <w:tc>
          <w:tcPr>
            <w:tcW w:w="1099" w:type="dxa"/>
          </w:tcPr>
          <w:p w14:paraId="7F4B261C" w14:textId="77777777" w:rsid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099" w:type="dxa"/>
          </w:tcPr>
          <w:p w14:paraId="7F4B261D" w14:textId="77777777" w:rsid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099" w:type="dxa"/>
          </w:tcPr>
          <w:p w14:paraId="7F4B261E" w14:textId="77777777" w:rsid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</w:tr>
      <w:tr w:rsidR="001D507C" w14:paraId="7F4B2624" w14:textId="77777777" w:rsidTr="001D507C">
        <w:tc>
          <w:tcPr>
            <w:tcW w:w="1099" w:type="dxa"/>
          </w:tcPr>
          <w:p w14:paraId="7F4B2620" w14:textId="77777777" w:rsidR="001D507C" w:rsidRDefault="001D507C" w:rsidP="0099102B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ared</w:t>
            </w:r>
          </w:p>
        </w:tc>
        <w:tc>
          <w:tcPr>
            <w:tcW w:w="1099" w:type="dxa"/>
          </w:tcPr>
          <w:p w14:paraId="7F4B2621" w14:textId="77777777" w:rsid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099" w:type="dxa"/>
          </w:tcPr>
          <w:p w14:paraId="7F4B2622" w14:textId="77777777" w:rsid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099" w:type="dxa"/>
          </w:tcPr>
          <w:p w14:paraId="7F4B2623" w14:textId="77777777" w:rsid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</w:tr>
      <w:tr w:rsidR="001D507C" w14:paraId="7F4B2629" w14:textId="77777777" w:rsidTr="001D507C">
        <w:tc>
          <w:tcPr>
            <w:tcW w:w="1099" w:type="dxa"/>
          </w:tcPr>
          <w:p w14:paraId="7F4B2625" w14:textId="77777777" w:rsidR="001D507C" w:rsidRDefault="001D507C" w:rsidP="0099102B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le</w:t>
            </w:r>
          </w:p>
        </w:tc>
        <w:tc>
          <w:tcPr>
            <w:tcW w:w="1099" w:type="dxa"/>
          </w:tcPr>
          <w:p w14:paraId="7F4B2626" w14:textId="77777777" w:rsid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099" w:type="dxa"/>
          </w:tcPr>
          <w:p w14:paraId="7F4B2627" w14:textId="77777777" w:rsid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099" w:type="dxa"/>
          </w:tcPr>
          <w:p w14:paraId="7F4B2628" w14:textId="77777777" w:rsidR="001D507C" w:rsidRDefault="001D507C" w:rsidP="0099102B">
            <w:pPr>
              <w:jc w:val="both"/>
              <w:rPr>
                <w:sz w:val="18"/>
                <w:szCs w:val="18"/>
              </w:rPr>
            </w:pPr>
          </w:p>
        </w:tc>
      </w:tr>
    </w:tbl>
    <w:p w14:paraId="7F4B264A" w14:textId="77777777" w:rsidR="0099102B" w:rsidRPr="001D507C" w:rsidRDefault="0099102B" w:rsidP="0099102B">
      <w:pPr>
        <w:rPr>
          <w:sz w:val="2"/>
          <w:szCs w:val="2"/>
        </w:rPr>
      </w:pPr>
    </w:p>
    <w:sectPr w:rsidR="0099102B" w:rsidRPr="001D507C" w:rsidSect="0099102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1440" w:right="1440" w:bottom="1440" w:left="1440" w:header="708" w:footer="708" w:gutter="0"/>
      <w:cols w:num="3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4B264D" w14:textId="77777777" w:rsidR="00C94A1F" w:rsidRDefault="00C94A1F" w:rsidP="0099102B">
      <w:pPr>
        <w:spacing w:after="0" w:line="240" w:lineRule="auto"/>
      </w:pPr>
      <w:r>
        <w:separator/>
      </w:r>
    </w:p>
  </w:endnote>
  <w:endnote w:type="continuationSeparator" w:id="0">
    <w:p w14:paraId="7F4B264E" w14:textId="77777777" w:rsidR="00C94A1F" w:rsidRDefault="00C94A1F" w:rsidP="00991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269DD5" w14:textId="77777777" w:rsidR="00817044" w:rsidRDefault="008170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E1C8B6" w14:textId="77777777" w:rsidR="00817044" w:rsidRDefault="008170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62A882" w14:textId="77777777" w:rsidR="00817044" w:rsidRDefault="008170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4B264B" w14:textId="77777777" w:rsidR="00C94A1F" w:rsidRDefault="00C94A1F" w:rsidP="0099102B">
      <w:pPr>
        <w:spacing w:after="0" w:line="240" w:lineRule="auto"/>
      </w:pPr>
      <w:r>
        <w:separator/>
      </w:r>
    </w:p>
  </w:footnote>
  <w:footnote w:type="continuationSeparator" w:id="0">
    <w:p w14:paraId="7F4B264C" w14:textId="77777777" w:rsidR="00C94A1F" w:rsidRDefault="00C94A1F" w:rsidP="009910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E617A" w14:textId="77777777" w:rsidR="00817044" w:rsidRDefault="008170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BC5E2" w14:textId="448A88BB" w:rsidR="002619BD" w:rsidRDefault="008A0717" w:rsidP="00117E38">
    <w:pPr>
      <w:jc w:val="center"/>
      <w:rPr>
        <w:rFonts w:cstheme="minorHAnsi"/>
        <w:b/>
        <w:sz w:val="28"/>
        <w:szCs w:val="28"/>
      </w:rPr>
    </w:pPr>
    <w:r>
      <w:rPr>
        <w:noProof/>
        <w:sz w:val="18"/>
        <w:szCs w:val="18"/>
      </w:rPr>
      <w:drawing>
        <wp:anchor distT="0" distB="0" distL="114300" distR="114300" simplePos="0" relativeHeight="251658240" behindDoc="1" locked="0" layoutInCell="1" allowOverlap="1" wp14:anchorId="643E8D57" wp14:editId="68F669F6">
          <wp:simplePos x="0" y="0"/>
          <wp:positionH relativeFrom="margin">
            <wp:posOffset>13373</wp:posOffset>
          </wp:positionH>
          <wp:positionV relativeFrom="paragraph">
            <wp:posOffset>-340540</wp:posOffset>
          </wp:positionV>
          <wp:extent cx="948055" cy="951865"/>
          <wp:effectExtent l="0" t="0" r="4445" b="635"/>
          <wp:wrapTight wrapText="bothSides">
            <wp:wrapPolygon edited="0">
              <wp:start x="6944" y="0"/>
              <wp:lineTo x="3472" y="1729"/>
              <wp:lineTo x="0" y="5187"/>
              <wp:lineTo x="0" y="13401"/>
              <wp:lineTo x="434" y="18156"/>
              <wp:lineTo x="6944" y="21182"/>
              <wp:lineTo x="14323" y="21182"/>
              <wp:lineTo x="20833" y="18156"/>
              <wp:lineTo x="21267" y="12969"/>
              <wp:lineTo x="21267" y="5187"/>
              <wp:lineTo x="17795" y="1729"/>
              <wp:lineTo x="14323" y="0"/>
              <wp:lineTo x="6944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Rainbow-Project-Logo202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8055" cy="951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95BE8">
      <w:rPr>
        <w:rFonts w:cstheme="minorHAnsi"/>
        <w:b/>
        <w:sz w:val="28"/>
        <w:szCs w:val="28"/>
      </w:rPr>
      <w:t xml:space="preserve"> </w:t>
    </w:r>
    <w:r w:rsidR="00817044">
      <w:rPr>
        <w:rFonts w:cstheme="minorHAnsi"/>
        <w:b/>
        <w:sz w:val="28"/>
        <w:szCs w:val="28"/>
      </w:rPr>
      <w:t xml:space="preserve">Migrant and Ethnic Minorities Health </w:t>
    </w:r>
    <w:r w:rsidR="00817044">
      <w:rPr>
        <w:rFonts w:cstheme="minorHAnsi"/>
        <w:b/>
        <w:sz w:val="28"/>
        <w:szCs w:val="28"/>
      </w:rPr>
      <w:t>&amp;</w:t>
    </w:r>
    <w:bookmarkStart w:id="0" w:name="_GoBack"/>
    <w:bookmarkEnd w:id="0"/>
    <w:r w:rsidR="00817044">
      <w:rPr>
        <w:rFonts w:cstheme="minorHAnsi"/>
        <w:b/>
        <w:sz w:val="28"/>
        <w:szCs w:val="28"/>
      </w:rPr>
      <w:t xml:space="preserve"> Wellbeing Officer </w:t>
    </w:r>
    <w:r w:rsidR="00117E38">
      <w:rPr>
        <w:rFonts w:cstheme="minorHAnsi"/>
        <w:b/>
        <w:sz w:val="28"/>
        <w:szCs w:val="28"/>
      </w:rPr>
      <w:t xml:space="preserve">- </w:t>
    </w:r>
    <w:r>
      <w:rPr>
        <w:rFonts w:cstheme="minorHAnsi"/>
        <w:b/>
        <w:sz w:val="28"/>
        <w:szCs w:val="28"/>
      </w:rPr>
      <w:t>Monitoring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E69EB" w14:textId="77777777" w:rsidR="00817044" w:rsidRDefault="008170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rE0MDQyNDQ0MjFT0lEKTi0uzszPAykwrAUABWi+7iwAAAA="/>
  </w:docVars>
  <w:rsids>
    <w:rsidRoot w:val="0099102B"/>
    <w:rsid w:val="00095BE8"/>
    <w:rsid w:val="000C4E9C"/>
    <w:rsid w:val="00117E38"/>
    <w:rsid w:val="00160664"/>
    <w:rsid w:val="001647FA"/>
    <w:rsid w:val="001D507C"/>
    <w:rsid w:val="002619BD"/>
    <w:rsid w:val="005070F8"/>
    <w:rsid w:val="00661A45"/>
    <w:rsid w:val="006F62D6"/>
    <w:rsid w:val="00781698"/>
    <w:rsid w:val="007D6769"/>
    <w:rsid w:val="00817044"/>
    <w:rsid w:val="00860C3F"/>
    <w:rsid w:val="008A0717"/>
    <w:rsid w:val="009677F5"/>
    <w:rsid w:val="0099102B"/>
    <w:rsid w:val="009B4FDA"/>
    <w:rsid w:val="00A5080C"/>
    <w:rsid w:val="00B32E5C"/>
    <w:rsid w:val="00C20769"/>
    <w:rsid w:val="00C94A1F"/>
    <w:rsid w:val="00DB2A72"/>
    <w:rsid w:val="00F13105"/>
    <w:rsid w:val="00F41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F4B2538"/>
  <w15:docId w15:val="{A441BFB5-5223-4029-9132-11F1D00AB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10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02B"/>
  </w:style>
  <w:style w:type="paragraph" w:styleId="Footer">
    <w:name w:val="footer"/>
    <w:basedOn w:val="Normal"/>
    <w:link w:val="FooterChar"/>
    <w:uiPriority w:val="99"/>
    <w:unhideWhenUsed/>
    <w:rsid w:val="009910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02B"/>
  </w:style>
  <w:style w:type="table" w:styleId="TableGrid">
    <w:name w:val="Table Grid"/>
    <w:basedOn w:val="TableNormal"/>
    <w:uiPriority w:val="59"/>
    <w:rsid w:val="009910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06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066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70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766555C119774FA24F35A1459612BF" ma:contentTypeVersion="16" ma:contentTypeDescription="Create a new document." ma:contentTypeScope="" ma:versionID="6f52f4d0948edb1a5dc21d5ee5920700">
  <xsd:schema xmlns:xsd="http://www.w3.org/2001/XMLSchema" xmlns:xs="http://www.w3.org/2001/XMLSchema" xmlns:p="http://schemas.microsoft.com/office/2006/metadata/properties" xmlns:ns2="11c7b314-f74c-4fee-9466-7e60413ec656" xmlns:ns3="aaa86687-5eb8-47f7-837d-c830528fd03c" targetNamespace="http://schemas.microsoft.com/office/2006/metadata/properties" ma:root="true" ma:fieldsID="f7c9dc811736106b98854ede2fccc891" ns2:_="" ns3:_="">
    <xsd:import namespace="11c7b314-f74c-4fee-9466-7e60413ec656"/>
    <xsd:import namespace="aaa86687-5eb8-47f7-837d-c830528fd0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c7b314-f74c-4fee-9466-7e60413ec6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2009ca2-6e8a-4650-ab73-4e103f10de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a86687-5eb8-47f7-837d-c830528fd03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f479d85-89dc-40ba-b595-dce7bdae2356}" ma:internalName="TaxCatchAll" ma:showField="CatchAllData" ma:web="aaa86687-5eb8-47f7-837d-c830528fd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aa86687-5eb8-47f7-837d-c830528fd03c" xsi:nil="true"/>
    <lcf76f155ced4ddcb4097134ff3c332f xmlns="11c7b314-f74c-4fee-9466-7e60413ec65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6CB147-E212-4BFB-90BD-0A147E5ECF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c7b314-f74c-4fee-9466-7e60413ec656"/>
    <ds:schemaRef ds:uri="aaa86687-5eb8-47f7-837d-c830528fd0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3D6EF0-EFB2-47F9-8679-AC3E87BAED74}">
  <ds:schemaRefs>
    <ds:schemaRef ds:uri="11c7b314-f74c-4fee-9466-7e60413ec656"/>
    <ds:schemaRef ds:uri="aaa86687-5eb8-47f7-837d-c830528fd03c"/>
    <ds:schemaRef ds:uri="http://schemas.microsoft.com/office/2006/documentManagement/types"/>
    <ds:schemaRef ds:uri="http://purl.org/dc/elements/1.1/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C9107A0-0A85-4DC3-A699-B5120D081E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ne Robinson</dc:creator>
  <cp:lastModifiedBy>Aisling Playford</cp:lastModifiedBy>
  <cp:revision>3</cp:revision>
  <dcterms:created xsi:type="dcterms:W3CDTF">2022-08-22T09:43:00Z</dcterms:created>
  <dcterms:modified xsi:type="dcterms:W3CDTF">2022-09-01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766555C119774FA24F35A1459612BF</vt:lpwstr>
  </property>
  <property fmtid="{D5CDD505-2E9C-101B-9397-08002B2CF9AE}" pid="3" name="MediaServiceImageTags">
    <vt:lpwstr/>
  </property>
</Properties>
</file>